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40.png" ContentType="image/png"/>
  <Override PartName="/word/media/rId46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7.png" ContentType="image/png"/>
  <Override PartName="/word/media/rId43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sql-avanzado"/>
    <w:p>
      <w:pPr>
        <w:pStyle w:val="Heading1"/>
      </w:pPr>
      <w:r>
        <w:t xml:space="preserve">SQL Avanzado</w:t>
      </w:r>
    </w:p>
    <w:p>
      <w:pPr>
        <w:pStyle w:val="FirstParagraph"/>
      </w:pPr>
      <w:r>
        <w:t xml:space="preserve">Presenta: Juliho Castillo Colmenares</w:t>
      </w:r>
    </w:p>
    <w:p>
      <w:pPr>
        <w:pStyle w:val="BodyText"/>
      </w:pPr>
      <w:r>
        <w:t xml:space="preserve">Usa la base de datos AdventureWorks2022 para completar los siguientes ejercicios. Cada ejercicio se basa en las lecciones que has visto en el curso. Asegúrate de seguir las instrucciones cuidadosamente y aplicar el tipo de unión adecuado para cada caso.</w:t>
      </w:r>
    </w:p>
    <w:p>
      <w:pPr>
        <w:numPr>
          <w:ilvl w:val="0"/>
          <w:numId w:val="1001"/>
        </w:numPr>
      </w:pPr>
      <w:r>
        <w:t xml:space="preserve">Utiliza la tabla Production.Product para crear una consulta que muestre los nombres de los productos y los ID’s de productos que hayan sido ordenados. Utiliza una subconsulta para filtrar los productos ordenados en la tabla Sales.SalesOrderDetail. Ordena el resultado por nombre de manera ascendente.</w:t>
      </w:r>
    </w:p>
    <w:p>
      <w:pPr>
        <w:pStyle w:val="FirstParagraph"/>
      </w:pPr>
      <w:r>
        <w:drawing>
          <wp:inline>
            <wp:extent cx="5334000" cy="4956000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D:\jcc\ebac-cientifico-datos\S07-SQL\M39-sql-avanzado\request-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-- Utiliza la tabla Production.Product para crear una consulta que muestre los nombres de los productos y los ID’s de productos que hayan sido ordenados. Utiliza una subconsulta para filtrar los productos ordenados en la tabla Sales.SalesOrderDetail. Ordena el resultado por nombre de manera ascendente.</w:t>
      </w:r>
      <w:r>
        <w:br/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roductName,</w:t>
      </w:r>
      <w:r>
        <w:br/>
      </w:r>
      <w:r>
        <w:rPr>
          <w:rStyle w:val="NormalTok"/>
        </w:rPr>
        <w:t xml:space="preserve">    p.Product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[AdventureWorks2022].[Production].[Product] p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.Product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sod.Product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AdventureWorks2022].[Sales].[SalesOrderDetail] sod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.Name </w:t>
      </w:r>
      <w:r>
        <w:rPr>
          <w:rStyle w:val="KeywordTok"/>
        </w:rPr>
        <w:t xml:space="preserve">ASC</w:t>
      </w:r>
      <w:r>
        <w:rPr>
          <w:rStyle w:val="NormalTok"/>
        </w:rPr>
        <w:t xml:space="preserve">;</w:t>
      </w:r>
    </w:p>
    <w:p>
      <w:pPr>
        <w:pStyle w:val="FirstParagraph"/>
      </w:pPr>
      <w:r>
        <w:drawing>
          <wp:inline>
            <wp:extent cx="2820202" cy="2011680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D:\jcc\ebac-cientifico-datos\S07-SQL\M39-sql-avanzado\response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02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Utiliza las tablas HumanResources.Employee, HumanResources.EmployeeDepartmentHistory, HumanResources.Department y Person.Person para crear una consulta que muestre un listado de todos los empleados y el nombre de su departamento actual. Los campos a mostrar serán: BusinessEntityID, FirstName + ' ' + LastName como Nombre del Empleado, y Name como Nombre del Departamento.</w:t>
      </w:r>
    </w:p>
    <w:p>
      <w:pPr>
        <w:pStyle w:val="FirstParagraph"/>
      </w:pPr>
      <w:r>
        <w:drawing>
          <wp:inline>
            <wp:extent cx="5334000" cy="4956000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D:\jcc\ebac-cientifico-datos\S07-SQL\M39-sql-avanzado\request-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-- Utiliza las tablas HumanResources.Employee, HumanResources.EmployeeDepartmentHistory, HumanResources.Department y Person.Person para crear una consulta que muestre un listado de todos los empleados y el nombre de su departamento actual. Los campos a mostrar serán: BusinessEntityID, FirstName + ' ' + LastName como Nombre del Empleado, y Name como Nombre del Departamento.</w:t>
      </w:r>
      <w:r>
        <w:br/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.BusinessEntityID,</w:t>
      </w:r>
      <w:r>
        <w:br/>
      </w:r>
      <w:r>
        <w:rPr>
          <w:rStyle w:val="NormalTok"/>
        </w:rPr>
        <w:t xml:space="preserve">    p.First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.Last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mpleado,</w:t>
      </w:r>
      <w:r>
        <w:br/>
      </w:r>
      <w:r>
        <w:rPr>
          <w:rStyle w:val="NormalTok"/>
        </w:rPr>
        <w:t xml:space="preserve">    d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epartamento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[AdventureWorks2022].[HumanResources].[Employee] e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[AdventureWorks2022].[Person].[Person] 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.BusinessEntity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BusinessEntityID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[AdventureWorks2022].[HumanResources].[EmployeeDepartmentHistory] edh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.BusinessEntity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dh.BusinessEntityID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[AdventureWorks2022].[HumanResources].[Department] 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dh.Departmen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Department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dh.EndDat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.BusinessEntityID </w:t>
      </w:r>
      <w:r>
        <w:rPr>
          <w:rStyle w:val="KeywordTok"/>
        </w:rPr>
        <w:t xml:space="preserve">ASC</w:t>
      </w:r>
      <w:r>
        <w:rPr>
          <w:rStyle w:val="NormalTok"/>
        </w:rPr>
        <w:t xml:space="preserve">;</w:t>
      </w:r>
    </w:p>
    <w:p>
      <w:pPr>
        <w:pStyle w:val="FirstParagraph"/>
      </w:pPr>
      <w:r>
        <w:drawing>
          <wp:inline>
            <wp:extent cx="3818964" cy="1921008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D:\jcc\ebac-cientifico-datos\S07-SQL\M39-sql-avanzado\response-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192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Utiliza las tablas HumanResources.Employee, HumanResources.EmployeeDepartmentHistory y HumanResources.Department para crear una consulta que muestre el mismo resultado que en el ejercicio 2, pero utilizando un CTE. Los campos a mostrar serán: BusinessEntityID, FirstName + ' ' + LastName como Nombre del Empleado, y Name como Nombre del Departamento.</w:t>
      </w:r>
    </w:p>
    <w:p>
      <w:pPr>
        <w:pStyle w:val="SourceCode"/>
      </w:pPr>
      <w:r>
        <w:rPr>
          <w:rStyle w:val="CommentTok"/>
        </w:rPr>
        <w:t xml:space="preserve">-- Utiliza las tablas HumanResources.Employee, HumanResources.EmployeeDepartmentHistory y HumanResources.Department para crear una consulta que muestre el mismo resultado que en el ejercicio 2, pero utilizando un CTE. Los campos a mostrar serán: BusinessEntityID, FirstName + ' ' + LastName como Nombre del Empleado, y Name como Nombre del Departamento.</w:t>
      </w:r>
      <w:r>
        <w:br/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EmployeeCT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.BusinessEntityID,</w:t>
      </w:r>
      <w:r>
        <w:br/>
      </w:r>
      <w:r>
        <w:rPr>
          <w:rStyle w:val="NormalTok"/>
        </w:rPr>
        <w:t xml:space="preserve">        p.FirstName,</w:t>
      </w:r>
      <w:r>
        <w:br/>
      </w:r>
      <w:r>
        <w:rPr>
          <w:rStyle w:val="NormalTok"/>
        </w:rPr>
        <w:t xml:space="preserve">        p.LastName,</w:t>
      </w:r>
      <w:r>
        <w:br/>
      </w:r>
      <w:r>
        <w:rPr>
          <w:rStyle w:val="NormalTok"/>
        </w:rPr>
        <w:t xml:space="preserve">        d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epartament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[AdventureWorks2022].[HumanResources].[Employee]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[AdventureWorks2022].[Person].[Person] 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.BusinessEntity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BusinessEntity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[AdventureWorks2022].[HumanResources].[EmployeeDepartmentHistory] edh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.BusinessEntity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dh.BusinessEntity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[AdventureWorks2022].[HumanResources].[Department] 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dh.Departmen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Department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dh.EndDat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usinessEntityID,</w:t>
      </w:r>
      <w:r>
        <w:br/>
      </w:r>
      <w:r>
        <w:rPr>
          <w:rStyle w:val="NormalTok"/>
        </w:rPr>
        <w:t xml:space="preserve">    First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st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mpleado,</w:t>
      </w:r>
      <w:r>
        <w:br/>
      </w:r>
      <w:r>
        <w:rPr>
          <w:rStyle w:val="NormalTok"/>
        </w:rPr>
        <w:t xml:space="preserve">    Departamento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mployeeCTE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usinessEntityID </w:t>
      </w:r>
      <w:r>
        <w:rPr>
          <w:rStyle w:val="KeywordTok"/>
        </w:rPr>
        <w:t xml:space="preserve">ASC</w:t>
      </w:r>
      <w:r>
        <w:rPr>
          <w:rStyle w:val="NormalTok"/>
        </w:rPr>
        <w:t xml:space="preserve">;</w:t>
      </w:r>
    </w:p>
    <w:p>
      <w:pPr>
        <w:pStyle w:val="FirstParagraph"/>
      </w:pPr>
      <w:r>
        <w:drawing>
          <wp:inline>
            <wp:extent cx="3818964" cy="1944060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D:\jcc\ebac-cientifico-datos\S07-SQL\M39-sql-avanzado\response-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Crea una tabla temporal local y otra global para almacenar los productos ordenados. Utiliza la tabla Production.Product para insertar los datos en ambas tablas temporales. Los campos a incluir serán: ProductID y Name. Inserta los datos en la tabla temporal local.</w:t>
      </w:r>
    </w:p>
    <w:p>
      <w:pPr>
        <w:pStyle w:val="FirstParagraph"/>
      </w:pPr>
      <w:r>
        <w:drawing>
          <wp:inline>
            <wp:extent cx="5334000" cy="4610431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D:\jcc\ebac-cientifico-datos\S07-SQL\M39-sql-avanzado\request-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-- Crea una tabla temporal local y otra global para almacenar los productos ordenados. Utiliza la tabla Production.Product para insertar los datos en ambas tablas temporales. Los campos a incluir serán: ProductID y Name. Inserta los datos en la tabla temporal local.</w:t>
      </w:r>
      <w:r>
        <w:br/>
      </w:r>
      <w:r>
        <w:br/>
      </w:r>
      <w:r>
        <w:rPr>
          <w:rStyle w:val="CommentTok"/>
        </w:rPr>
        <w:t xml:space="preserve">-- Crear tabla temporal local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#TempLocalProducts (</w:t>
      </w:r>
      <w:r>
        <w:br/>
      </w:r>
      <w:r>
        <w:rPr>
          <w:rStyle w:val="NormalTok"/>
        </w:rPr>
        <w:t xml:space="preserve">    Product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rear tabla temporal global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##TempGlobalProducts (</w:t>
      </w:r>
      <w:r>
        <w:br/>
      </w:r>
      <w:r>
        <w:rPr>
          <w:rStyle w:val="NormalTok"/>
        </w:rPr>
        <w:t xml:space="preserve">    Product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Insertar datos en la tabla temporal local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#TempLocalProducts (ProductID, Name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[ProductID], 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AdventureWorks2022].[Production].[Product];</w:t>
      </w:r>
      <w:r>
        <w:br/>
      </w:r>
      <w:r>
        <w:br/>
      </w:r>
      <w:r>
        <w:rPr>
          <w:rStyle w:val="CommentTok"/>
        </w:rPr>
        <w:t xml:space="preserve">-- Insertar datos en la tabla temporal global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##TempGlobalProducts (ProductID, Name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roductID, 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AdventureWorks2022].[Production].[Product];</w:t>
      </w:r>
    </w:p>
    <w:p>
      <w:pPr>
        <w:pStyle w:val="FirstParagraph"/>
      </w:pPr>
      <w:r>
        <w:drawing>
          <wp:inline>
            <wp:extent cx="2643307" cy="1928692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D:\jcc\ebac-cientifico-datos\S07-SQL\M39-sql-avanzado\response-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307" cy="192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Utiliza la tabla Sales.SalesOrderHeader para crear una consulta que muestre los números de orden y números de compra solo para el año 2011.</w:t>
      </w:r>
    </w:p>
    <w:p>
      <w:pPr>
        <w:pStyle w:val="FirstParagraph"/>
      </w:pPr>
      <w:r>
        <w:drawing>
          <wp:inline>
            <wp:extent cx="5334000" cy="4333875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D:\jcc\ebac-cientifico-datos\S07-SQL\M39-sql-avanzado\request-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-- Utiliza la tabla Sales.SalesOrderHeader para crear una consulta que muestre los números de orden y números de compra solo para el año 2011.</w:t>
      </w:r>
      <w:r>
        <w:br/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alesOrderID,</w:t>
      </w:r>
      <w:r>
        <w:br/>
      </w:r>
      <w:r>
        <w:rPr>
          <w:rStyle w:val="NormalTok"/>
        </w:rPr>
        <w:t xml:space="preserve">    PurchaseOrderNumber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[AdventureWorks2022].[Sales].[SalesOrderHeader]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(OrderDate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;</w:t>
      </w:r>
    </w:p>
    <w:p>
      <w:pPr>
        <w:pStyle w:val="FirstParagraph"/>
      </w:pPr>
      <w:r>
        <w:drawing>
          <wp:inline>
            <wp:extent cx="2643307" cy="1874904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D:\jcc\ebac-cientifico-datos\S07-SQL\M39-sql-avanzado\response-0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307" cy="187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Utiliza la tabla Sales.SalesOrderHeader para crear una consulta que muestre los números de orden y números de compra sin los 2 primeros caracteres y nombra los campos resultantes como NewSalesOrderNumber y NewPurchaseOrderNumber.</w:t>
      </w:r>
    </w:p>
    <w:p>
      <w:pPr>
        <w:pStyle w:val="FirstParagraph"/>
      </w:pPr>
      <w:r>
        <w:drawing>
          <wp:inline>
            <wp:extent cx="5334000" cy="3735337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D:\jcc\ebac-cientifico-datos\S07-SQL\M39-sql-avanzado\request-0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-- 6.Utiliza la tabla Sales.SalesOrderHeader para crear una consulta que muestre los números de orden y números de compra sin los 2 primeros caracteres y nombra los campos resultantes como NewSalesOrderNumber y NewPurchaseOrderNumber.</w:t>
      </w:r>
      <w:r>
        <w:br/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UBSTRING(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SalesOrder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EN(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SalesOrder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)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ewSalesOrderNumber,</w:t>
      </w:r>
      <w:r>
        <w:br/>
      </w:r>
      <w:r>
        <w:rPr>
          <w:rStyle w:val="NormalTok"/>
        </w:rPr>
        <w:t xml:space="preserve">    SUBSTRING(PurchaseOrderNumbe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EN(PurchaseOrderNumber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ewPurchaseOrderNumber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[AdventureWorks2022].[Sales].[SalesOrderHeader];</w:t>
      </w:r>
    </w:p>
    <w:p>
      <w:pPr>
        <w:pStyle w:val="FirstParagraph"/>
      </w:pPr>
      <w:r>
        <w:drawing>
          <wp:inline>
            <wp:extent cx="2627939" cy="1921008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D:\jcc\ebac-cientifico-datos\S07-SQL\M39-sql-avanzado\response-0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939" cy="192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8T16:34:24Z</dcterms:created>
  <dcterms:modified xsi:type="dcterms:W3CDTF">2024-09-08T16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